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24" w:name="X1e0fd3d20877cab69bfceefcfeba70eb11df453"/>
    <w:p>
      <w:pPr>
        <w:pStyle w:val="Heading1"/>
      </w:pPr>
      <w:r>
        <w:t xml:space="preserve">Cover Letter for Electrical Engineer Position in Mexico Cit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t xml:space="preserve"> </w:t>
      </w:r>
      <w:r>
        <w:t xml:space="preserve">Hiring Manager, [Company Name]</w:t>
      </w:r>
      <w:r>
        <w:br/>
      </w:r>
      <w:r>
        <w:t xml:space="preserve">[Company Address]</w:t>
      </w:r>
      <w:r>
        <w:br/>
      </w:r>
      <w:r>
        <w:t xml:space="preserve">Mexico City, Mexico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m for the Electrical Engineer position at your esteemed organization in Mexico City. As a highly motivated and technically skilled professional with over [X years] of experience in electrical systems design, power distribution, and renewable energy solutions, I am eager to contribute my expertise to support the innovative projects underway in this dynamic city. My background in electrical engineering, coupled with a deep understanding of the unique challenges and opportunities present in Mexico City’s rapidly evolving infrastructure and technology sectors, makes me an ideal candidate for this role.</w:t>
      </w:r>
    </w:p>
    <w:bookmarkStart w:id="20" w:name="why-mexico-city-a-hub-for-innovation"/>
    <w:p>
      <w:pPr>
        <w:pStyle w:val="Heading2"/>
      </w:pPr>
      <w:r>
        <w:t xml:space="preserve">Why Mexico City? A Hub for Innovation</w:t>
      </w:r>
    </w:p>
    <w:p>
      <w:pPr>
        <w:pStyle w:val="FirstParagraph"/>
      </w:pPr>
      <w:r>
        <w:t xml:space="preserve">Mexico City is a vibrant metropolis that serves as the economic and cultural heart of Mexico. With its growing demand for sustainable energy solutions, smart urban development, and advanced electrical systems, the city presents a unique opportunity to work on cutting-edge projects that shape the future of infrastructure. As an Electrical Engineer with a passion for addressing real-world challenges through technology, I am particularly drawn to the chance to contribute to initiatives that align with Mexico City’s vision of modernization and sustainability.</w:t>
      </w:r>
    </w:p>
    <w:p>
      <w:pPr>
        <w:pStyle w:val="BodyText"/>
      </w:pPr>
      <w:r>
        <w:t xml:space="preserve">Having lived and worked in Mexico City for [X years], I have developed a strong familiarity with local regulations, industry standards, and the specific needs of the region. Whether it is optimizing power grid efficiency, designing energy-efficient buildings, or integrating renewable energy sources into urban systems, I am committed to delivering solutions that meet both technical excellence and environmental responsibility.</w:t>
      </w:r>
    </w:p>
    <w:bookmarkEnd w:id="20"/>
    <w:bookmarkStart w:id="21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As an Electrical Engineer with a degree in [Your Degree] from [Your University], I have honed my skills in a variety of critical areas, including power systems, automation, and electrical design. My career has been defined by a dedication to innovation and problem-solving, with hands-on experience in projects ranging from large-scale industrial installations to residential energy systems.</w:t>
      </w:r>
    </w:p>
    <w:p>
      <w:pPr>
        <w:pStyle w:val="BodyText"/>
      </w:pPr>
      <w:r>
        <w:t xml:space="preserve">At [Previous Company], I led the design and implementation of a smart grid project that improved energy distribution efficiency by 25% for over [X] households in Mexico City. This initiative not only reduced operational costs but also enhanced reliability, demonstrating my ability to deliver impactful results. Additionally, I have worked on the integration of solar energy systems into commercial buildings, ensuring compliance with local codes while maximizing energy savings for clients.</w:t>
      </w:r>
    </w:p>
    <w:p>
      <w:pPr>
        <w:pStyle w:val="BodyText"/>
      </w:pPr>
      <w:r>
        <w:t xml:space="preserve">My expertise extends to the use of advanced software tools such as AutoCAD Electrical, MATLAB/Simulink, and ETAP for simulation and analysis. These skills allow me to design electrical systems that are both functional and cost-effective. Furthermore, I have a strong understanding of safety protocols, including OSHA standards and local Mexican regulations, ensuring that all projects meet the highest levels of compliance.</w:t>
      </w:r>
    </w:p>
    <w:bookmarkEnd w:id="21"/>
    <w:bookmarkStart w:id="22" w:name="why-i-am-a-strong-fit-for-this-role"/>
    <w:p>
      <w:pPr>
        <w:pStyle w:val="Heading2"/>
      </w:pPr>
      <w:r>
        <w:t xml:space="preserve">Why I Am a Strong Fit for This Role</w:t>
      </w:r>
    </w:p>
    <w:p>
      <w:pPr>
        <w:pStyle w:val="FirstParagraph"/>
      </w:pPr>
      <w:r>
        <w:t xml:space="preserve">What sets me apart as an Electrical Engineer is my ability to combine technical proficiency with a collaborative mindset. I thrive in team environments where creativity and expertise intersect to solve complex problems. My experience working on cross-functional teams in Mexico City has taught me the importance of communication, adaptability, and cultural sensitivity—qualities that are essential for success in this role.</w:t>
      </w:r>
    </w:p>
    <w:p>
      <w:pPr>
        <w:pStyle w:val="BodyText"/>
      </w:pPr>
      <w:r>
        <w:t xml:space="preserve">One of my key strengths is my ability to translate theoretical concepts into practical applications. For example, I recently developed a customized energy management system for a manufacturing facility in Mexico City, which reduced electricity consumption by 18% while maintaining operational efficiency. This project required close collaboration with clients, engineers, and local authorities to ensure alignment with regulatory requirements and business objectives.</w:t>
      </w:r>
    </w:p>
    <w:p>
      <w:pPr>
        <w:pStyle w:val="BodyText"/>
      </w:pPr>
      <w:r>
        <w:t xml:space="preserve">I am also deeply committed to advancing sustainable practices in the electrical engineering field. In my previous role, I spearheaded a team initiative to promote energy-efficient lighting solutions for public spaces in Mexico City, which contributed to the city’s broader goals of reducing carbon emissions. This experience reinforced my belief that engineers have a critical role to play in driving environmental and social progress.</w:t>
      </w:r>
    </w:p>
    <w:bookmarkEnd w:id="22"/>
    <w:bookmarkStart w:id="23" w:name="a-vision-for-the-future"/>
    <w:p>
      <w:pPr>
        <w:pStyle w:val="Heading2"/>
      </w:pPr>
      <w:r>
        <w:t xml:space="preserve">A Vision for the Future</w:t>
      </w:r>
    </w:p>
    <w:p>
      <w:pPr>
        <w:pStyle w:val="FirstParagraph"/>
      </w:pPr>
      <w:r>
        <w:t xml:space="preserve">As Mexico City continues to grow, the demand for skilled Electrical Engineers who can navigate both traditional and emerging technologies will only increase. I am particularly interested in working on projects that leverage smart technologies, such as IoT-enabled systems and AI-driven energy management tools, to enhance urban resilience. My goal is to contribute to a future where electrical infrastructure supports not only economic growth but also environmental stewardship and quality of life for residents.</w:t>
      </w:r>
    </w:p>
    <w:p>
      <w:pPr>
        <w:pStyle w:val="BodyText"/>
      </w:pPr>
      <w:r>
        <w:t xml:space="preserve">I am confident that my technical expertise, cultural awareness, and passion for innovation will enable me to make a meaningful contribution to your organization. I would welcome the opportunity to discuss how my background aligns with your needs and how I can help advance the mission of [Company Name] in Mexico City.</w:t>
      </w:r>
    </w:p>
    <w:p>
      <w:pPr>
        <w:pStyle w:val="BodyText"/>
      </w:pPr>
      <w:r>
        <w:t xml:space="preserve">Thank you for considering my application. I look forward to the possibility of contributing to your team and helping shape the future of electrical engineering in this exciting city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Link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Electrical Engineer in Mexico City</dc:title>
  <dc:creator/>
  <dc:language>en</dc:language>
  <cp:keywords/>
  <dcterms:created xsi:type="dcterms:W3CDTF">2025-12-11T06:57:50Z</dcterms:created>
  <dcterms:modified xsi:type="dcterms:W3CDTF">2025-12-11T06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